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2D64" w:rsidRPr="00D82D64" w:rsidRDefault="00937024" w:rsidP="00AA0715">
      <w:pPr>
        <w:spacing w:after="0"/>
        <w:jc w:val="center"/>
        <w:rPr>
          <w:rFonts w:ascii="Comic Sans MS" w:hAnsi="Comic Sans MS"/>
          <w:b/>
          <w:color w:val="C00000"/>
          <w:sz w:val="24"/>
          <w:szCs w:val="24"/>
        </w:rPr>
      </w:pPr>
      <w:r>
        <w:rPr>
          <w:rFonts w:ascii="Comic Sans MS" w:hAnsi="Comic Sans MS"/>
          <w:b/>
          <w:color w:val="C00000"/>
          <w:sz w:val="24"/>
          <w:szCs w:val="24"/>
        </w:rPr>
        <w:t xml:space="preserve">4-H </w:t>
      </w:r>
      <w:r w:rsidR="00D82D64" w:rsidRPr="00D82D64">
        <w:rPr>
          <w:rFonts w:ascii="Comic Sans MS" w:hAnsi="Comic Sans MS"/>
          <w:b/>
          <w:color w:val="C00000"/>
          <w:sz w:val="24"/>
          <w:szCs w:val="24"/>
        </w:rPr>
        <w:t>Team Leader</w:t>
      </w: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Janet Schmidt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hyperlink r:id="rId8" w:history="1">
        <w:r w:rsidR="00D82D64" w:rsidRPr="00D82D64">
          <w:rPr>
            <w:rStyle w:val="Hyperlink"/>
            <w:rFonts w:ascii="Comic Sans MS" w:hAnsi="Comic Sans MS"/>
            <w:szCs w:val="24"/>
          </w:rPr>
          <w:t>schmidtj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509.397.6290</w:t>
      </w:r>
    </w:p>
    <w:p w:rsidR="00AA0715" w:rsidRPr="00846C50" w:rsidRDefault="00AA0715" w:rsidP="00AA0715">
      <w:pPr>
        <w:spacing w:after="0" w:line="240" w:lineRule="auto"/>
        <w:jc w:val="center"/>
        <w:rPr>
          <w:rFonts w:ascii="Comic Sans MS" w:hAnsi="Comic Sans MS"/>
          <w:sz w:val="8"/>
          <w:szCs w:val="24"/>
        </w:rPr>
      </w:pPr>
    </w:p>
    <w:p w:rsidR="00AA0715" w:rsidRPr="00D36C45" w:rsidRDefault="00AA0715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24"/>
        </w:rPr>
      </w:pPr>
      <w:r w:rsidRPr="00D36C45">
        <w:rPr>
          <w:rFonts w:ascii="Comic Sans MS" w:hAnsi="Comic Sans MS"/>
          <w:b/>
          <w:color w:val="C00000"/>
          <w:sz w:val="24"/>
        </w:rPr>
        <w:t>FFA Liaison</w:t>
      </w:r>
    </w:p>
    <w:p w:rsidR="00AA0715" w:rsidRDefault="00AA0715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Abbie Demeerler</w:t>
      </w:r>
    </w:p>
    <w:p w:rsidR="00AA0715" w:rsidRDefault="00AA0715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State FFA Executive Director</w:t>
      </w:r>
    </w:p>
    <w:p w:rsidR="00AA0715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9" w:history="1">
        <w:r w:rsidR="00AA0715" w:rsidRPr="001F5031">
          <w:rPr>
            <w:rStyle w:val="Hyperlink"/>
            <w:rFonts w:ascii="Comic Sans MS" w:hAnsi="Comic Sans MS"/>
          </w:rPr>
          <w:t>abbie@washingtonffa.org</w:t>
        </w:r>
      </w:hyperlink>
    </w:p>
    <w:p w:rsidR="00AA0715" w:rsidRPr="00AA0715" w:rsidRDefault="00AA0715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509.592.3444</w:t>
      </w:r>
    </w:p>
    <w:p w:rsidR="00AA0715" w:rsidRPr="00846C50" w:rsidRDefault="00AA0715" w:rsidP="00AA0715">
      <w:pPr>
        <w:spacing w:after="0"/>
        <w:jc w:val="center"/>
        <w:rPr>
          <w:rFonts w:ascii="Comic Sans MS" w:hAnsi="Comic Sans MS"/>
          <w:sz w:val="8"/>
          <w:szCs w:val="24"/>
        </w:rPr>
      </w:pPr>
    </w:p>
    <w:p w:rsidR="00A47384" w:rsidRPr="00755AA8" w:rsidRDefault="00A47384" w:rsidP="00AA0715">
      <w:pPr>
        <w:spacing w:after="0"/>
        <w:jc w:val="center"/>
        <w:rPr>
          <w:rFonts w:ascii="Comic Sans MS" w:hAnsi="Comic Sans MS"/>
          <w:b/>
          <w:i/>
          <w:color w:val="C00000"/>
          <w:sz w:val="24"/>
          <w:szCs w:val="24"/>
          <w:u w:val="single"/>
        </w:rPr>
      </w:pPr>
      <w:r w:rsidRPr="00755AA8">
        <w:rPr>
          <w:rFonts w:ascii="Comic Sans MS" w:hAnsi="Comic Sans MS"/>
          <w:b/>
          <w:i/>
          <w:color w:val="C00000"/>
          <w:sz w:val="24"/>
          <w:szCs w:val="24"/>
          <w:u w:val="single"/>
        </w:rPr>
        <w:t>Food Animals</w:t>
      </w:r>
    </w:p>
    <w:p w:rsidR="00D82D64" w:rsidRPr="00D82D64" w:rsidRDefault="00D82D64" w:rsidP="00AA0715">
      <w:pPr>
        <w:spacing w:after="0"/>
        <w:jc w:val="center"/>
        <w:rPr>
          <w:rFonts w:ascii="Comic Sans MS" w:hAnsi="Comic Sans MS"/>
          <w:b/>
          <w:color w:val="C00000"/>
          <w:sz w:val="24"/>
          <w:szCs w:val="24"/>
        </w:rPr>
      </w:pPr>
      <w:r w:rsidRPr="00D82D64">
        <w:rPr>
          <w:rFonts w:ascii="Comic Sans MS" w:hAnsi="Comic Sans MS"/>
          <w:b/>
          <w:color w:val="C00000"/>
          <w:sz w:val="24"/>
          <w:szCs w:val="24"/>
        </w:rPr>
        <w:t>DAIRY</w:t>
      </w: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Amber Adams-Progar</w:t>
      </w: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Liaison w/ Dept. of Animal Science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hyperlink r:id="rId10" w:history="1">
        <w:r w:rsidR="00D82D64" w:rsidRPr="00D82D64">
          <w:rPr>
            <w:rStyle w:val="Hyperlink"/>
            <w:rFonts w:ascii="Comic Sans MS" w:hAnsi="Comic Sans MS"/>
            <w:szCs w:val="24"/>
          </w:rPr>
          <w:t>Amber.adams-progar@wsu.edu</w:t>
        </w:r>
      </w:hyperlink>
    </w:p>
    <w:p w:rsidR="00D82D64" w:rsidRPr="00D82D64" w:rsidRDefault="0093702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>
        <w:rPr>
          <w:rFonts w:ascii="Comic Sans MS" w:hAnsi="Comic Sans MS"/>
          <w:szCs w:val="24"/>
        </w:rPr>
        <w:t>509.335.0673</w:t>
      </w:r>
    </w:p>
    <w:p w:rsidR="00D82D64" w:rsidRPr="00A47384" w:rsidRDefault="00D82D64" w:rsidP="00AA0715">
      <w:pPr>
        <w:spacing w:after="0"/>
        <w:jc w:val="center"/>
        <w:rPr>
          <w:rFonts w:ascii="Comic Sans MS" w:hAnsi="Comic Sans MS"/>
          <w:sz w:val="10"/>
          <w:szCs w:val="24"/>
        </w:rPr>
      </w:pP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Gary Fredricks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hyperlink r:id="rId11" w:history="1">
        <w:r w:rsidR="00D82D64" w:rsidRPr="00D82D64">
          <w:rPr>
            <w:rStyle w:val="Hyperlink"/>
            <w:rFonts w:ascii="Comic Sans MS" w:hAnsi="Comic Sans MS"/>
            <w:szCs w:val="24"/>
          </w:rPr>
          <w:t>garyf@wsu.edu</w:t>
        </w:r>
      </w:hyperlink>
    </w:p>
    <w:p w:rsidR="00D82D64" w:rsidRPr="00AA0715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360.577.3014, ext. 3</w:t>
      </w:r>
    </w:p>
    <w:p w:rsidR="00D36C45" w:rsidRPr="00A47384" w:rsidRDefault="00D36C45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Susan Kerr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12" w:history="1">
        <w:r w:rsidR="00D82D64" w:rsidRPr="001F5031">
          <w:rPr>
            <w:rStyle w:val="Hyperlink"/>
            <w:rFonts w:ascii="Comic Sans MS" w:hAnsi="Comic Sans MS"/>
          </w:rPr>
          <w:t>kerrs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360.848.6151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6"/>
          <w:szCs w:val="24"/>
        </w:rPr>
      </w:pPr>
    </w:p>
    <w:p w:rsidR="00D82D64" w:rsidRPr="00846C50" w:rsidRDefault="00D82D64" w:rsidP="00AA0715">
      <w:pPr>
        <w:spacing w:after="0"/>
        <w:jc w:val="center"/>
        <w:rPr>
          <w:rFonts w:ascii="Comic Sans MS" w:hAnsi="Comic Sans MS"/>
          <w:b/>
          <w:color w:val="C00000"/>
          <w:szCs w:val="24"/>
        </w:rPr>
      </w:pPr>
      <w:r w:rsidRPr="00846C50">
        <w:rPr>
          <w:rFonts w:ascii="Comic Sans MS" w:hAnsi="Comic Sans MS"/>
          <w:b/>
          <w:color w:val="C00000"/>
          <w:szCs w:val="24"/>
        </w:rPr>
        <w:t>BEEF, SHEEP, SWINE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Mark Heitstuman</w:t>
      </w:r>
    </w:p>
    <w:p w:rsidR="00D82D64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3" w:history="1">
        <w:r w:rsidR="00D82D64" w:rsidRPr="00846C50">
          <w:rPr>
            <w:rStyle w:val="Hyperlink"/>
            <w:rFonts w:ascii="Comic Sans MS" w:hAnsi="Comic Sans MS"/>
            <w:sz w:val="21"/>
            <w:szCs w:val="21"/>
          </w:rPr>
          <w:t>heitstuman@wsu.edu</w:t>
        </w:r>
      </w:hyperlink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509.243.2009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8"/>
          <w:szCs w:val="21"/>
        </w:rPr>
      </w:pP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Paul Kuber</w:t>
      </w:r>
    </w:p>
    <w:p w:rsidR="00D82D64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4" w:history="1">
        <w:r w:rsidR="00D82D64" w:rsidRPr="00846C50">
          <w:rPr>
            <w:rStyle w:val="Hyperlink"/>
            <w:rFonts w:ascii="Comic Sans MS" w:hAnsi="Comic Sans MS"/>
            <w:sz w:val="21"/>
            <w:szCs w:val="21"/>
          </w:rPr>
          <w:t>pskuber@wsu.edu</w:t>
        </w:r>
      </w:hyperlink>
    </w:p>
    <w:p w:rsidR="00D82D64" w:rsidRPr="00846C50" w:rsidRDefault="0093702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509.477.2048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8"/>
          <w:szCs w:val="21"/>
        </w:rPr>
      </w:pP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Sarah Smith</w:t>
      </w:r>
    </w:p>
    <w:p w:rsidR="00D82D64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5" w:history="1">
        <w:r w:rsidR="00D36C45" w:rsidRPr="00846C50">
          <w:rPr>
            <w:rStyle w:val="Hyperlink"/>
            <w:rFonts w:ascii="Comic Sans MS" w:hAnsi="Comic Sans MS"/>
            <w:sz w:val="21"/>
            <w:szCs w:val="21"/>
          </w:rPr>
          <w:t>smithsm@wsu.edu</w:t>
        </w:r>
      </w:hyperlink>
    </w:p>
    <w:p w:rsidR="00D82D64" w:rsidRPr="00846C50" w:rsidRDefault="0093702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509.754.2011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8"/>
          <w:szCs w:val="21"/>
        </w:rPr>
      </w:pP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Susan Kerr</w:t>
      </w:r>
    </w:p>
    <w:p w:rsidR="00D82D64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6" w:history="1">
        <w:r w:rsidR="00D82D64" w:rsidRPr="00846C50">
          <w:rPr>
            <w:rStyle w:val="Hyperlink"/>
            <w:rFonts w:ascii="Comic Sans MS" w:hAnsi="Comic Sans MS"/>
            <w:sz w:val="21"/>
            <w:szCs w:val="21"/>
          </w:rPr>
          <w:t>kerrs@wsu.edu</w:t>
        </w:r>
      </w:hyperlink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360.848.6151</w:t>
      </w:r>
    </w:p>
    <w:p w:rsidR="00846C50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8"/>
          <w:szCs w:val="21"/>
        </w:rPr>
      </w:pPr>
    </w:p>
    <w:p w:rsidR="00846C50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 xml:space="preserve">Don </w:t>
      </w:r>
      <w:proofErr w:type="spellStart"/>
      <w:r w:rsidRPr="00846C50">
        <w:rPr>
          <w:rFonts w:ascii="Comic Sans MS" w:hAnsi="Comic Sans MS"/>
          <w:sz w:val="21"/>
          <w:szCs w:val="21"/>
        </w:rPr>
        <w:t>Llwellyn</w:t>
      </w:r>
      <w:bookmarkStart w:id="0" w:name="_GoBack"/>
      <w:bookmarkEnd w:id="0"/>
      <w:proofErr w:type="spellEnd"/>
    </w:p>
    <w:p w:rsidR="00846C50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7" w:history="1">
        <w:r w:rsidRPr="00846C50">
          <w:rPr>
            <w:rStyle w:val="Hyperlink"/>
            <w:rFonts w:ascii="Comic Sans MS" w:hAnsi="Comic Sans MS"/>
            <w:sz w:val="21"/>
            <w:szCs w:val="21"/>
          </w:rPr>
          <w:t>Don.llwellyn@wsu.edu</w:t>
        </w:r>
      </w:hyperlink>
    </w:p>
    <w:p w:rsidR="00846C50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509.735.3551</w:t>
      </w: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8"/>
          <w:szCs w:val="21"/>
        </w:rPr>
      </w:pPr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Janet Schmidt</w:t>
      </w:r>
    </w:p>
    <w:p w:rsidR="00D82D64" w:rsidRPr="00846C50" w:rsidRDefault="00846C50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hyperlink r:id="rId18" w:history="1">
        <w:r w:rsidR="00D82D64" w:rsidRPr="00846C50">
          <w:rPr>
            <w:rStyle w:val="Hyperlink"/>
            <w:rFonts w:ascii="Comic Sans MS" w:hAnsi="Comic Sans MS"/>
            <w:sz w:val="21"/>
            <w:szCs w:val="21"/>
          </w:rPr>
          <w:t>schmidtj@wsu.edu</w:t>
        </w:r>
      </w:hyperlink>
    </w:p>
    <w:p w:rsidR="00D82D64" w:rsidRPr="00846C50" w:rsidRDefault="00D82D64" w:rsidP="00AA0715">
      <w:pPr>
        <w:spacing w:after="0" w:line="240" w:lineRule="auto"/>
        <w:jc w:val="center"/>
        <w:rPr>
          <w:rFonts w:ascii="Comic Sans MS" w:hAnsi="Comic Sans MS"/>
          <w:sz w:val="21"/>
          <w:szCs w:val="21"/>
        </w:rPr>
      </w:pPr>
      <w:r w:rsidRPr="00846C50">
        <w:rPr>
          <w:rFonts w:ascii="Comic Sans MS" w:hAnsi="Comic Sans MS"/>
          <w:sz w:val="21"/>
          <w:szCs w:val="21"/>
        </w:rPr>
        <w:t>509.397.6290</w:t>
      </w: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24"/>
          <w:szCs w:val="24"/>
        </w:rPr>
      </w:pPr>
      <w:r>
        <w:rPr>
          <w:rFonts w:ascii="Comic Sans MS" w:hAnsi="Comic Sans MS"/>
          <w:b/>
          <w:color w:val="C00000"/>
          <w:sz w:val="24"/>
          <w:szCs w:val="24"/>
        </w:rPr>
        <w:t>GOAT</w:t>
      </w: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Gary Fredricks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hyperlink r:id="rId19" w:history="1">
        <w:r w:rsidR="00D82D64" w:rsidRPr="00D82D64">
          <w:rPr>
            <w:rStyle w:val="Hyperlink"/>
            <w:rFonts w:ascii="Comic Sans MS" w:hAnsi="Comic Sans MS"/>
            <w:szCs w:val="24"/>
          </w:rPr>
          <w:t>garyf@wsu.edu</w:t>
        </w:r>
      </w:hyperlink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szCs w:val="24"/>
        </w:rPr>
      </w:pPr>
      <w:r w:rsidRPr="00D82D64">
        <w:rPr>
          <w:rFonts w:ascii="Comic Sans MS" w:hAnsi="Comic Sans MS"/>
          <w:szCs w:val="24"/>
        </w:rPr>
        <w:t>360.577.3014, ext. 3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10"/>
          <w:szCs w:val="24"/>
        </w:rPr>
      </w:pP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Susan Kerr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0" w:history="1">
        <w:r w:rsidR="00D82D64" w:rsidRPr="001F5031">
          <w:rPr>
            <w:rStyle w:val="Hyperlink"/>
            <w:rFonts w:ascii="Comic Sans MS" w:hAnsi="Comic Sans MS"/>
          </w:rPr>
          <w:t>kerrs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360.848.6151</w:t>
      </w:r>
    </w:p>
    <w:p w:rsidR="00755AA8" w:rsidRPr="00755AA8" w:rsidRDefault="00755AA8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755AA8" w:rsidRPr="00D82D64" w:rsidRDefault="00755AA8" w:rsidP="00755AA8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Pamela Watson</w:t>
      </w:r>
    </w:p>
    <w:p w:rsidR="00755AA8" w:rsidRPr="00D82D64" w:rsidRDefault="00846C50" w:rsidP="00755AA8">
      <w:pPr>
        <w:spacing w:after="0" w:line="240" w:lineRule="auto"/>
        <w:jc w:val="center"/>
        <w:rPr>
          <w:rFonts w:ascii="Comic Sans MS" w:hAnsi="Comic Sans MS"/>
        </w:rPr>
      </w:pPr>
      <w:hyperlink r:id="rId21" w:history="1">
        <w:r w:rsidR="00755AA8" w:rsidRPr="00D82D64">
          <w:rPr>
            <w:rStyle w:val="Hyperlink"/>
            <w:rFonts w:ascii="Comic Sans MS" w:hAnsi="Comic Sans MS"/>
          </w:rPr>
          <w:t>pwatson@wsu.edu</w:t>
        </w:r>
      </w:hyperlink>
    </w:p>
    <w:p w:rsidR="00755AA8" w:rsidRPr="00D82D64" w:rsidRDefault="00755AA8" w:rsidP="00755AA8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360.740.1214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24"/>
          <w:szCs w:val="24"/>
        </w:rPr>
      </w:pPr>
      <w:r w:rsidRPr="00D82D64">
        <w:rPr>
          <w:rFonts w:ascii="Comic Sans MS" w:hAnsi="Comic Sans MS"/>
          <w:b/>
          <w:color w:val="C00000"/>
          <w:sz w:val="24"/>
          <w:szCs w:val="24"/>
        </w:rPr>
        <w:t>POULTRY</w:t>
      </w: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Pamela Watson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2" w:history="1">
        <w:r w:rsidR="00D82D64" w:rsidRPr="00D82D64">
          <w:rPr>
            <w:rStyle w:val="Hyperlink"/>
            <w:rFonts w:ascii="Comic Sans MS" w:hAnsi="Comic Sans MS"/>
          </w:rPr>
          <w:t>pwatson@wsu.edu</w:t>
        </w:r>
      </w:hyperlink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360.740.1214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Debbie Moberg-Williams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3" w:history="1">
        <w:r w:rsidR="00D82D64" w:rsidRPr="00D82D64">
          <w:rPr>
            <w:rStyle w:val="Hyperlink"/>
            <w:rFonts w:ascii="Comic Sans MS" w:hAnsi="Comic Sans MS"/>
          </w:rPr>
          <w:t>dmoberg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509.524.2685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24"/>
        </w:rPr>
      </w:pPr>
      <w:r w:rsidRPr="00D82D64">
        <w:rPr>
          <w:rFonts w:ascii="Comic Sans MS" w:hAnsi="Comic Sans MS"/>
          <w:b/>
          <w:color w:val="C00000"/>
          <w:sz w:val="24"/>
        </w:rPr>
        <w:t>RABBIT</w:t>
      </w:r>
      <w:r>
        <w:rPr>
          <w:rFonts w:ascii="Comic Sans MS" w:hAnsi="Comic Sans MS"/>
          <w:b/>
          <w:color w:val="C00000"/>
          <w:sz w:val="24"/>
        </w:rPr>
        <w:t xml:space="preserve"> </w:t>
      </w: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Nancy Baskett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4" w:history="1">
        <w:r w:rsidR="00D82D64" w:rsidRPr="001F5031">
          <w:rPr>
            <w:rStyle w:val="Hyperlink"/>
            <w:rFonts w:ascii="Comic Sans MS" w:hAnsi="Comic Sans MS"/>
          </w:rPr>
          <w:t>nbaskett@wsu.edu</w:t>
        </w:r>
      </w:hyperlink>
    </w:p>
    <w:p w:rsidR="00D82D64" w:rsidRDefault="00755AA8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206</w:t>
      </w:r>
      <w:r w:rsidR="00937024">
        <w:rPr>
          <w:rFonts w:ascii="Comic Sans MS" w:hAnsi="Comic Sans MS"/>
        </w:rPr>
        <w:t>.263.1923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A47384" w:rsidRPr="00755AA8" w:rsidRDefault="00A47384" w:rsidP="00AA0715">
      <w:pPr>
        <w:spacing w:after="0" w:line="240" w:lineRule="auto"/>
        <w:jc w:val="center"/>
        <w:rPr>
          <w:rFonts w:ascii="Comic Sans MS" w:hAnsi="Comic Sans MS"/>
          <w:b/>
          <w:i/>
          <w:color w:val="C00000"/>
          <w:sz w:val="24"/>
          <w:szCs w:val="24"/>
          <w:u w:val="single"/>
        </w:rPr>
      </w:pPr>
      <w:r w:rsidRPr="00755AA8">
        <w:rPr>
          <w:rFonts w:ascii="Comic Sans MS" w:hAnsi="Comic Sans MS"/>
          <w:b/>
          <w:i/>
          <w:color w:val="C00000"/>
          <w:sz w:val="24"/>
          <w:szCs w:val="24"/>
          <w:u w:val="single"/>
        </w:rPr>
        <w:t>Non-Food Animals</w:t>
      </w:r>
    </w:p>
    <w:p w:rsidR="00D82D64" w:rsidRPr="00755AA8" w:rsidRDefault="00D82D64" w:rsidP="00AA0715">
      <w:pPr>
        <w:spacing w:after="0" w:line="240" w:lineRule="auto"/>
        <w:jc w:val="center"/>
        <w:rPr>
          <w:rFonts w:ascii="Comic Sans MS" w:hAnsi="Comic Sans MS"/>
          <w:b/>
          <w:color w:val="C00000"/>
          <w:sz w:val="24"/>
          <w:szCs w:val="24"/>
        </w:rPr>
      </w:pPr>
      <w:r w:rsidRPr="00755AA8">
        <w:rPr>
          <w:rFonts w:ascii="Comic Sans MS" w:hAnsi="Comic Sans MS"/>
          <w:b/>
          <w:color w:val="C00000"/>
          <w:sz w:val="24"/>
          <w:szCs w:val="24"/>
        </w:rPr>
        <w:t>EQUINE</w:t>
      </w: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Jennifer Leach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5" w:history="1">
        <w:r w:rsidR="00D82D64" w:rsidRPr="001F5031">
          <w:rPr>
            <w:rStyle w:val="Hyperlink"/>
            <w:rFonts w:ascii="Comic Sans MS" w:hAnsi="Comic Sans MS"/>
          </w:rPr>
          <w:t>jleach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460.577.3014, ext. 4</w:t>
      </w:r>
    </w:p>
    <w:p w:rsidR="00D82D64" w:rsidRPr="00A47384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Janet Schmidt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6" w:history="1">
        <w:r w:rsidR="00D82D64" w:rsidRPr="001F5031">
          <w:rPr>
            <w:rStyle w:val="Hyperlink"/>
            <w:rFonts w:ascii="Comic Sans MS" w:hAnsi="Comic Sans MS"/>
          </w:rPr>
          <w:t>schmidtj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509.397.6290</w:t>
      </w:r>
    </w:p>
    <w:p w:rsidR="00D82D64" w:rsidRPr="00A47384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P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Debbie Moberg-Williams</w:t>
      </w:r>
    </w:p>
    <w:p w:rsidR="00D82D64" w:rsidRP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7" w:history="1">
        <w:r w:rsidR="00D82D64" w:rsidRPr="00D82D64">
          <w:rPr>
            <w:rStyle w:val="Hyperlink"/>
            <w:rFonts w:ascii="Comic Sans MS" w:hAnsi="Comic Sans MS"/>
          </w:rPr>
          <w:t>dmoberg@wsu.edu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 w:rsidRPr="00D82D64">
        <w:rPr>
          <w:rFonts w:ascii="Comic Sans MS" w:hAnsi="Comic Sans MS"/>
        </w:rPr>
        <w:t>509.524.2685</w:t>
      </w:r>
    </w:p>
    <w:p w:rsidR="00D82D64" w:rsidRPr="00A47384" w:rsidRDefault="00D82D64" w:rsidP="00AA0715">
      <w:pPr>
        <w:spacing w:after="0" w:line="240" w:lineRule="auto"/>
        <w:jc w:val="center"/>
        <w:rPr>
          <w:rFonts w:ascii="Comic Sans MS" w:hAnsi="Comic Sans MS"/>
          <w:sz w:val="10"/>
        </w:rPr>
      </w:pPr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Kate McCloskey</w:t>
      </w:r>
    </w:p>
    <w:p w:rsidR="00D82D64" w:rsidRDefault="00846C50" w:rsidP="00AA0715">
      <w:pPr>
        <w:spacing w:after="0" w:line="240" w:lineRule="auto"/>
        <w:jc w:val="center"/>
        <w:rPr>
          <w:rFonts w:ascii="Comic Sans MS" w:hAnsi="Comic Sans MS"/>
        </w:rPr>
      </w:pPr>
      <w:hyperlink r:id="rId28" w:history="1">
        <w:r w:rsidR="00D82D64" w:rsidRPr="001F5031">
          <w:rPr>
            <w:rStyle w:val="Hyperlink"/>
            <w:rFonts w:ascii="Comic Sans MS" w:hAnsi="Comic Sans MS"/>
          </w:rPr>
          <w:t>kmccloskey@spokanecounty.org</w:t>
        </w:r>
      </w:hyperlink>
    </w:p>
    <w:p w:rsidR="00D82D64" w:rsidRDefault="00D82D64" w:rsidP="00AA0715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509.477.</w:t>
      </w:r>
      <w:r w:rsidR="008945DF">
        <w:rPr>
          <w:rFonts w:ascii="Comic Sans MS" w:hAnsi="Comic Sans MS"/>
        </w:rPr>
        <w:t>2165</w:t>
      </w:r>
    </w:p>
    <w:p w:rsidR="00A47384" w:rsidRPr="00755AA8" w:rsidRDefault="00A47384" w:rsidP="00AA0715">
      <w:pPr>
        <w:spacing w:after="0" w:line="240" w:lineRule="auto"/>
        <w:jc w:val="center"/>
        <w:rPr>
          <w:rFonts w:ascii="Comic Sans MS" w:hAnsi="Comic Sans MS"/>
          <w:sz w:val="8"/>
        </w:rPr>
      </w:pPr>
    </w:p>
    <w:p w:rsidR="00D82D64" w:rsidRPr="00A47384" w:rsidRDefault="00A47384" w:rsidP="00A47384">
      <w:pPr>
        <w:spacing w:after="0"/>
        <w:jc w:val="center"/>
        <w:rPr>
          <w:rFonts w:ascii="Comic Sans MS" w:hAnsi="Comic Sans MS"/>
          <w:b/>
          <w:color w:val="C00000"/>
          <w:sz w:val="24"/>
          <w:szCs w:val="24"/>
        </w:rPr>
      </w:pPr>
      <w:r w:rsidRPr="00A47384">
        <w:rPr>
          <w:rFonts w:ascii="Comic Sans MS" w:hAnsi="Comic Sans MS"/>
          <w:b/>
          <w:color w:val="C00000"/>
          <w:sz w:val="24"/>
          <w:szCs w:val="24"/>
        </w:rPr>
        <w:t>DOG</w:t>
      </w:r>
    </w:p>
    <w:p w:rsidR="00A47384" w:rsidRDefault="00A47384" w:rsidP="00A47384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Nancy Baskett</w:t>
      </w:r>
    </w:p>
    <w:p w:rsidR="00A47384" w:rsidRDefault="00846C50" w:rsidP="00A47384">
      <w:pPr>
        <w:spacing w:after="0" w:line="240" w:lineRule="auto"/>
        <w:jc w:val="center"/>
        <w:rPr>
          <w:rFonts w:ascii="Comic Sans MS" w:hAnsi="Comic Sans MS"/>
        </w:rPr>
      </w:pPr>
      <w:hyperlink r:id="rId29" w:history="1">
        <w:r w:rsidR="00A47384" w:rsidRPr="001F5031">
          <w:rPr>
            <w:rStyle w:val="Hyperlink"/>
            <w:rFonts w:ascii="Comic Sans MS" w:hAnsi="Comic Sans MS"/>
          </w:rPr>
          <w:t>nbaskett@wsu.edu</w:t>
        </w:r>
      </w:hyperlink>
    </w:p>
    <w:p w:rsidR="00A47384" w:rsidRDefault="00A47384" w:rsidP="00A47384">
      <w:pPr>
        <w:spacing w:after="0" w:line="240" w:lineRule="auto"/>
        <w:jc w:val="center"/>
        <w:rPr>
          <w:rFonts w:ascii="Comic Sans MS" w:hAnsi="Comic Sans MS"/>
        </w:rPr>
      </w:pPr>
      <w:r>
        <w:rPr>
          <w:rFonts w:ascii="Comic Sans MS" w:hAnsi="Comic Sans MS"/>
        </w:rPr>
        <w:t>360.263.1923</w:t>
      </w:r>
    </w:p>
    <w:sectPr w:rsidR="00A47384" w:rsidSect="00D82D64">
      <w:headerReference w:type="default" r:id="rId30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2D64" w:rsidRDefault="00D82D64" w:rsidP="00D82D64">
      <w:pPr>
        <w:spacing w:after="0" w:line="240" w:lineRule="auto"/>
      </w:pPr>
      <w:r>
        <w:separator/>
      </w:r>
    </w:p>
  </w:endnote>
  <w:endnote w:type="continuationSeparator" w:id="0">
    <w:p w:rsidR="00D82D64" w:rsidRDefault="00D82D64" w:rsidP="00D82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2D64" w:rsidRDefault="00D82D64" w:rsidP="00D82D64">
      <w:pPr>
        <w:spacing w:after="0" w:line="240" w:lineRule="auto"/>
      </w:pPr>
      <w:r>
        <w:separator/>
      </w:r>
    </w:p>
  </w:footnote>
  <w:footnote w:type="continuationSeparator" w:id="0">
    <w:p w:rsidR="00D82D64" w:rsidRDefault="00D82D64" w:rsidP="00D82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D64" w:rsidRPr="00AA0715" w:rsidRDefault="00D82D64" w:rsidP="00D82D64">
    <w:pPr>
      <w:pStyle w:val="Header"/>
      <w:jc w:val="center"/>
      <w:rPr>
        <w:b/>
        <w:color w:val="C00000"/>
        <w:sz w:val="24"/>
      </w:rPr>
    </w:pPr>
    <w:r w:rsidRPr="00AA0715">
      <w:rPr>
        <w:b/>
        <w:color w:val="C00000"/>
        <w:sz w:val="24"/>
      </w:rPr>
      <w:t>2016-2017</w:t>
    </w:r>
  </w:p>
  <w:p w:rsidR="00D82D64" w:rsidRPr="00AA0715" w:rsidRDefault="00D82D64" w:rsidP="00D82D64">
    <w:pPr>
      <w:pStyle w:val="Header"/>
      <w:jc w:val="center"/>
      <w:rPr>
        <w:b/>
        <w:color w:val="C00000"/>
        <w:sz w:val="24"/>
      </w:rPr>
    </w:pPr>
    <w:r w:rsidRPr="00AA0715">
      <w:rPr>
        <w:b/>
        <w:color w:val="C00000"/>
        <w:sz w:val="24"/>
      </w:rPr>
      <w:t>State 4-H Animal Team</w:t>
    </w:r>
  </w:p>
  <w:p w:rsidR="00D82D64" w:rsidRDefault="00D82D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tDQyMjc2tzSxsDBR0lEKTi0uzszPAykwrAUAydJq7CwAAAA="/>
  </w:docVars>
  <w:rsids>
    <w:rsidRoot w:val="00D82D64"/>
    <w:rsid w:val="0013373D"/>
    <w:rsid w:val="005115EC"/>
    <w:rsid w:val="00755AA8"/>
    <w:rsid w:val="00846C50"/>
    <w:rsid w:val="008945DF"/>
    <w:rsid w:val="00937024"/>
    <w:rsid w:val="00A47384"/>
    <w:rsid w:val="00A818D7"/>
    <w:rsid w:val="00AA0715"/>
    <w:rsid w:val="00C94C6A"/>
    <w:rsid w:val="00D36C45"/>
    <w:rsid w:val="00D82D64"/>
    <w:rsid w:val="00D9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2D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2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D64"/>
  </w:style>
  <w:style w:type="paragraph" w:styleId="Footer">
    <w:name w:val="footer"/>
    <w:basedOn w:val="Normal"/>
    <w:link w:val="FooterChar"/>
    <w:uiPriority w:val="99"/>
    <w:unhideWhenUsed/>
    <w:rsid w:val="00D82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D64"/>
  </w:style>
  <w:style w:type="paragraph" w:styleId="BalloonText">
    <w:name w:val="Balloon Text"/>
    <w:basedOn w:val="Normal"/>
    <w:link w:val="BalloonTextChar"/>
    <w:uiPriority w:val="99"/>
    <w:semiHidden/>
    <w:unhideWhenUsed/>
    <w:rsid w:val="00D82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D6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2D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2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D64"/>
  </w:style>
  <w:style w:type="paragraph" w:styleId="Footer">
    <w:name w:val="footer"/>
    <w:basedOn w:val="Normal"/>
    <w:link w:val="FooterChar"/>
    <w:uiPriority w:val="99"/>
    <w:unhideWhenUsed/>
    <w:rsid w:val="00D82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D64"/>
  </w:style>
  <w:style w:type="paragraph" w:styleId="BalloonText">
    <w:name w:val="Balloon Text"/>
    <w:basedOn w:val="Normal"/>
    <w:link w:val="BalloonTextChar"/>
    <w:uiPriority w:val="99"/>
    <w:semiHidden/>
    <w:unhideWhenUsed/>
    <w:rsid w:val="00D82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D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midtj@wsu.edu" TargetMode="External"/><Relationship Id="rId13" Type="http://schemas.openxmlformats.org/officeDocument/2006/relationships/hyperlink" Target="mailto:heitstuman@wsu.edu" TargetMode="External"/><Relationship Id="rId18" Type="http://schemas.openxmlformats.org/officeDocument/2006/relationships/hyperlink" Target="mailto:schmidtj@wsu.edu" TargetMode="External"/><Relationship Id="rId26" Type="http://schemas.openxmlformats.org/officeDocument/2006/relationships/hyperlink" Target="mailto:schmidtj@wsu.edu" TargetMode="External"/><Relationship Id="rId3" Type="http://schemas.microsoft.com/office/2007/relationships/stylesWithEffects" Target="stylesWithEffects.xml"/><Relationship Id="rId21" Type="http://schemas.openxmlformats.org/officeDocument/2006/relationships/hyperlink" Target="mailto:pwatson@wsu.edu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kerrs@wsu.edu" TargetMode="External"/><Relationship Id="rId17" Type="http://schemas.openxmlformats.org/officeDocument/2006/relationships/hyperlink" Target="mailto:Don.llwellyn@wsu.edu" TargetMode="External"/><Relationship Id="rId25" Type="http://schemas.openxmlformats.org/officeDocument/2006/relationships/hyperlink" Target="mailto:jleach@wsu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kerrs@wsu.edu" TargetMode="External"/><Relationship Id="rId20" Type="http://schemas.openxmlformats.org/officeDocument/2006/relationships/hyperlink" Target="mailto:kerrs@wsu.edu" TargetMode="External"/><Relationship Id="rId29" Type="http://schemas.openxmlformats.org/officeDocument/2006/relationships/hyperlink" Target="mailto:nbaskett@wsu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aryf@wsu.edu" TargetMode="External"/><Relationship Id="rId24" Type="http://schemas.openxmlformats.org/officeDocument/2006/relationships/hyperlink" Target="mailto:nbaskett@wsu.edu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smithsm@wsu.edu" TargetMode="External"/><Relationship Id="rId23" Type="http://schemas.openxmlformats.org/officeDocument/2006/relationships/hyperlink" Target="mailto:dmoberg@wsu.edu" TargetMode="External"/><Relationship Id="rId28" Type="http://schemas.openxmlformats.org/officeDocument/2006/relationships/hyperlink" Target="mailto:kmccloskey@spokanecounty.org" TargetMode="External"/><Relationship Id="rId10" Type="http://schemas.openxmlformats.org/officeDocument/2006/relationships/hyperlink" Target="mailto:Amber.adams-progar@wsu.edu" TargetMode="External"/><Relationship Id="rId19" Type="http://schemas.openxmlformats.org/officeDocument/2006/relationships/hyperlink" Target="mailto:garyf@wsu.edu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bie@washingtonffa.org" TargetMode="External"/><Relationship Id="rId14" Type="http://schemas.openxmlformats.org/officeDocument/2006/relationships/hyperlink" Target="mailto:pskuber@wsu.edu" TargetMode="External"/><Relationship Id="rId22" Type="http://schemas.openxmlformats.org/officeDocument/2006/relationships/hyperlink" Target="mailto:pwatson@wsu.edu" TargetMode="External"/><Relationship Id="rId27" Type="http://schemas.openxmlformats.org/officeDocument/2006/relationships/hyperlink" Target="mailto:dmoberg@wsu.edu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BCA1F2-45DD-474D-A272-6C13DCC88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Schmidt</dc:creator>
  <cp:lastModifiedBy>Janet Schmidt</cp:lastModifiedBy>
  <cp:revision>2</cp:revision>
  <cp:lastPrinted>2017-04-18T17:41:00Z</cp:lastPrinted>
  <dcterms:created xsi:type="dcterms:W3CDTF">2017-05-10T22:50:00Z</dcterms:created>
  <dcterms:modified xsi:type="dcterms:W3CDTF">2017-05-10T22:50:00Z</dcterms:modified>
</cp:coreProperties>
</file>